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3FFB" w:rsidRDefault="00190DE7">
      <w:pPr>
        <w:pStyle w:val="Title"/>
      </w:pPr>
      <w:r>
        <w:t>diversity means and sds</w:t>
      </w:r>
    </w:p>
    <w:p w:rsidR="00473FFB" w:rsidRDefault="00190DE7">
      <w:pPr>
        <w:pStyle w:val="Authors"/>
      </w:pPr>
      <w:r>
        <w:t>Jon Minton</w:t>
      </w:r>
    </w:p>
    <w:p w:rsidR="00473FFB" w:rsidRDefault="00190DE7">
      <w:pPr>
        <w:pStyle w:val="Date"/>
      </w:pPr>
      <w:r>
        <w:t>Tuesday, March 10, 2015</w:t>
      </w:r>
    </w:p>
    <w:p w:rsidR="00473FFB" w:rsidRDefault="00190DE7">
      <w:pPr>
        <w:pStyle w:val="Heading1"/>
      </w:pPr>
      <w:bookmarkStart w:id="0" w:name="request-from-ade"/>
      <w:r>
        <w:t>Request from Ade</w:t>
      </w:r>
      <w:bookmarkStart w:id="1" w:name="_GoBack"/>
      <w:bookmarkEnd w:id="1"/>
    </w:p>
    <w:bookmarkEnd w:id="0"/>
    <w:p w:rsidR="00473FFB" w:rsidRDefault="00190DE7">
      <w:r>
        <w:t>Jon,</w:t>
      </w:r>
    </w:p>
    <w:p w:rsidR="00473FFB" w:rsidRDefault="00190DE7">
      <w:r>
        <w:t>Meantime, do you think you could also produce a table showing the average (mean) values and s.d.s for the diversity scores on each dimension, for all datazones in Greater Glasgow and then also separately by SIMD 2012 quintile?</w:t>
      </w:r>
    </w:p>
    <w:p w:rsidR="00473FFB" w:rsidRDefault="00190DE7">
      <w:r>
        <w:t>Yours, Ade</w:t>
      </w:r>
    </w:p>
    <w:p w:rsidR="00473FFB" w:rsidRDefault="00190DE7">
      <w:pPr>
        <w:pStyle w:val="Heading1"/>
      </w:pPr>
      <w:bookmarkStart w:id="2" w:name="mean-and-sds-for-diversity-scores"/>
      <w:r>
        <w:t>Mean and SDs for d</w:t>
      </w:r>
      <w:r>
        <w:t>iversity scores</w:t>
      </w:r>
    </w:p>
    <w:p w:rsidR="00473FFB" w:rsidRDefault="00190DE7">
      <w:pPr>
        <w:pStyle w:val="Heading2"/>
      </w:pPr>
      <w:bookmarkStart w:id="3" w:name="mean-and-sd-of-raw-results"/>
      <w:bookmarkEnd w:id="2"/>
      <w:r>
        <w:t>Mean and SD of raw results</w:t>
      </w:r>
    </w:p>
    <w:bookmarkEnd w:id="3"/>
    <w:p w:rsidR="00473FFB" w:rsidRDefault="00190DE7">
      <w:r>
        <w:t>Here are the mean and SDs of the diversity scores themselves. Such numbers are probably not too meaningful to compare as the scales are different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90"/>
        <w:gridCol w:w="797"/>
        <w:gridCol w:w="797"/>
      </w:tblGrid>
      <w:tr w:rsidR="00473FF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FFB" w:rsidRDefault="00473FFB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FFB" w:rsidRDefault="00190DE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FFB" w:rsidRDefault="00190DE7">
            <w:pPr>
              <w:pStyle w:val="Compact"/>
              <w:jc w:val="right"/>
            </w:pPr>
            <w:r>
              <w:t>sd</w:t>
            </w:r>
          </w:p>
        </w:tc>
      </w:tr>
      <w:tr w:rsidR="00473FFB">
        <w:tc>
          <w:tcPr>
            <w:tcW w:w="0" w:type="auto"/>
          </w:tcPr>
          <w:p w:rsidR="00473FFB" w:rsidRDefault="00190DE7">
            <w:pPr>
              <w:pStyle w:val="Compact"/>
            </w:pPr>
            <w:r>
              <w:t>demographic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077</w:t>
            </w:r>
          </w:p>
        </w:tc>
      </w:tr>
      <w:tr w:rsidR="00473FFB">
        <w:tc>
          <w:tcPr>
            <w:tcW w:w="0" w:type="auto"/>
          </w:tcPr>
          <w:p w:rsidR="00473FFB" w:rsidRDefault="00190DE7">
            <w:pPr>
              <w:pStyle w:val="Compact"/>
            </w:pPr>
            <w:r>
              <w:t>dwelling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387</w:t>
            </w:r>
          </w:p>
        </w:tc>
      </w:tr>
      <w:tr w:rsidR="00473FFB">
        <w:tc>
          <w:tcPr>
            <w:tcW w:w="0" w:type="auto"/>
          </w:tcPr>
          <w:p w:rsidR="00473FFB" w:rsidRDefault="00190DE7">
            <w:pPr>
              <w:pStyle w:val="Compact"/>
            </w:pPr>
            <w:r>
              <w:t>ethnic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266</w:t>
            </w:r>
          </w:p>
        </w:tc>
      </w:tr>
      <w:tr w:rsidR="00473FFB">
        <w:tc>
          <w:tcPr>
            <w:tcW w:w="0" w:type="auto"/>
          </w:tcPr>
          <w:p w:rsidR="00473FFB" w:rsidRDefault="00190DE7">
            <w:pPr>
              <w:pStyle w:val="Compact"/>
            </w:pPr>
            <w:r>
              <w:t>socioeconomic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1.507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073</w:t>
            </w:r>
          </w:p>
        </w:tc>
      </w:tr>
      <w:tr w:rsidR="00473FFB">
        <w:tc>
          <w:tcPr>
            <w:tcW w:w="0" w:type="auto"/>
          </w:tcPr>
          <w:p w:rsidR="00473FFB" w:rsidRDefault="00190DE7">
            <w:pPr>
              <w:pStyle w:val="Compact"/>
            </w:pPr>
            <w:r>
              <w:t>tenure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590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251</w:t>
            </w:r>
          </w:p>
        </w:tc>
      </w:tr>
      <w:tr w:rsidR="00473FFB">
        <w:tc>
          <w:tcPr>
            <w:tcW w:w="0" w:type="auto"/>
          </w:tcPr>
          <w:p w:rsidR="00473FFB" w:rsidRDefault="00190DE7">
            <w:pPr>
              <w:pStyle w:val="Compact"/>
            </w:pPr>
            <w:r>
              <w:t>space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104</w:t>
            </w:r>
          </w:p>
        </w:tc>
      </w:tr>
      <w:tr w:rsidR="00473FFB">
        <w:tc>
          <w:tcPr>
            <w:tcW w:w="0" w:type="auto"/>
          </w:tcPr>
          <w:p w:rsidR="00473FFB" w:rsidRDefault="00190DE7">
            <w:pPr>
              <w:pStyle w:val="Compact"/>
            </w:pPr>
            <w:r>
              <w:t>council tax band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473FFB" w:rsidRDefault="00190DE7">
            <w:pPr>
              <w:pStyle w:val="Compact"/>
              <w:jc w:val="right"/>
            </w:pPr>
            <w:r>
              <w:t>0.393</w:t>
            </w:r>
          </w:p>
        </w:tc>
      </w:tr>
    </w:tbl>
    <w:p w:rsidR="00473FFB" w:rsidRDefault="00190DE7">
      <w:pPr>
        <w:pStyle w:val="Heading2"/>
      </w:pPr>
      <w:bookmarkStart w:id="4" w:name="results-by-simd-quintile"/>
      <w:r>
        <w:t>Results by SIMD quintile</w:t>
      </w:r>
    </w:p>
    <w:bookmarkEnd w:id="4"/>
    <w:p w:rsidR="00473FFB" w:rsidRDefault="00190DE7">
      <w:r>
        <w:t>Here are the diversity scores by SIMD quintile. The first plot presents the 'raw'</w:t>
      </w:r>
      <w:r>
        <w:t xml:space="preserve"> results. In the second plot all values are presented as percentiles (i.e. scaled onto the 0-1 range).</w:t>
      </w:r>
    </w:p>
    <w:p w:rsidR="00473FFB" w:rsidRDefault="00190DE7">
      <w:pPr>
        <w:pStyle w:val="SourceCode"/>
      </w:pPr>
      <w:r>
        <w:rPr>
          <w:rStyle w:val="VerbatimChar"/>
        </w:rPr>
        <w:t>## Joining by: "datazone"</w:t>
      </w:r>
    </w:p>
    <w:p w:rsidR="00473FFB" w:rsidRDefault="00190DE7">
      <w:pPr>
        <w:pStyle w:val="SourceCode"/>
      </w:pPr>
      <w:r>
        <w:rPr>
          <w:rStyle w:val="VerbatimChar"/>
        </w:rPr>
        <w:t>## Warning: joining factors with different levels, coercing to character</w:t>
      </w:r>
      <w:r>
        <w:br/>
      </w:r>
      <w:r>
        <w:rPr>
          <w:rStyle w:val="VerbatimChar"/>
        </w:rPr>
        <w:t>## vector</w:t>
      </w:r>
    </w:p>
    <w:p w:rsidR="00473FFB" w:rsidRDefault="00190DE7">
      <w:pPr>
        <w:pStyle w:val="SourceCode"/>
      </w:pPr>
      <w:r>
        <w:rPr>
          <w:rStyle w:val="VerbatimChar"/>
        </w:rPr>
        <w:t>## Joining by: "datazone"</w:t>
      </w:r>
    </w:p>
    <w:p w:rsidR="00473FFB" w:rsidRDefault="00190DE7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e_summary_stats_files/figure-docx/table_quintil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e_summary_stats_files/figure-docx/table_quintile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73F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DF1CDF9"/>
    <w:multiLevelType w:val="multilevel"/>
    <w:tmpl w:val="C324EC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90DE7"/>
    <w:rsid w:val="00473FF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90DE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90DE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90DE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90D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versity means and sds</vt:lpstr>
    </vt:vector>
  </TitlesOfParts>
  <Company/>
  <LinksUpToDate>false</LinksUpToDate>
  <CharactersWithSpaces>1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ty means and sds</dc:title>
  <dc:creator>Jon Minton</dc:creator>
  <cp:lastModifiedBy>Jon Minton</cp:lastModifiedBy>
  <cp:revision>2</cp:revision>
  <dcterms:created xsi:type="dcterms:W3CDTF">2015-03-16T21:46:00Z</dcterms:created>
  <dcterms:modified xsi:type="dcterms:W3CDTF">2015-03-16T21:46:00Z</dcterms:modified>
</cp:coreProperties>
</file>